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2327C" w14:textId="4ED761BB" w:rsidR="00C23309" w:rsidRPr="00C86DC1" w:rsidRDefault="00C23309" w:rsidP="00C23309">
      <w:pPr>
        <w:rPr>
          <w:rFonts w:ascii="Verdana" w:hAnsi="Verdana"/>
          <w:sz w:val="20"/>
          <w:szCs w:val="20"/>
        </w:rPr>
      </w:pPr>
      <w:r w:rsidRPr="394BE760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>Summer Assistant positions</w:t>
      </w:r>
      <w:r w:rsidRPr="394BE76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ovide</w:t>
      </w:r>
      <w:r w:rsidRPr="394BE760">
        <w:rPr>
          <w:rFonts w:ascii="Verdana" w:hAnsi="Verdana"/>
          <w:sz w:val="20"/>
          <w:szCs w:val="20"/>
        </w:rPr>
        <w:t xml:space="preserve"> services for conferences, camps, and </w:t>
      </w:r>
      <w:r>
        <w:rPr>
          <w:rFonts w:ascii="Verdana" w:hAnsi="Verdana"/>
          <w:sz w:val="20"/>
          <w:szCs w:val="20"/>
        </w:rPr>
        <w:t>summer</w:t>
      </w:r>
      <w:r w:rsidRPr="394BE76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</w:t>
      </w:r>
      <w:r w:rsidRPr="394BE760">
        <w:rPr>
          <w:rFonts w:ascii="Verdana" w:hAnsi="Verdana"/>
          <w:sz w:val="20"/>
          <w:szCs w:val="20"/>
        </w:rPr>
        <w:t xml:space="preserve">chool residents housed in Clemson University residence halls and apartments from </w:t>
      </w:r>
      <w:r w:rsidR="00650A6E">
        <w:rPr>
          <w:rFonts w:ascii="Verdana" w:hAnsi="Verdana"/>
          <w:sz w:val="20"/>
          <w:szCs w:val="20"/>
        </w:rPr>
        <w:t>mid-May</w:t>
      </w:r>
      <w:r w:rsidRPr="394BE760">
        <w:rPr>
          <w:rFonts w:ascii="Verdana" w:hAnsi="Verdana"/>
          <w:sz w:val="20"/>
          <w:szCs w:val="20"/>
        </w:rPr>
        <w:t>-</w:t>
      </w:r>
      <w:r w:rsidR="00650A6E">
        <w:rPr>
          <w:rFonts w:ascii="Verdana" w:hAnsi="Verdana"/>
          <w:sz w:val="20"/>
          <w:szCs w:val="20"/>
        </w:rPr>
        <w:t xml:space="preserve"> mid-August</w:t>
      </w:r>
      <w:r w:rsidRPr="394BE760"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 xml:space="preserve">Summer Assistants </w:t>
      </w:r>
      <w:r w:rsidR="004B02BA">
        <w:rPr>
          <w:rFonts w:ascii="Verdana" w:hAnsi="Verdana"/>
          <w:sz w:val="20"/>
          <w:szCs w:val="20"/>
        </w:rPr>
        <w:t>facilitat</w:t>
      </w:r>
      <w:r w:rsidR="00D14D75">
        <w:rPr>
          <w:rFonts w:ascii="Verdana" w:hAnsi="Verdana"/>
          <w:sz w:val="20"/>
          <w:szCs w:val="20"/>
        </w:rPr>
        <w:t>e each</w:t>
      </w:r>
      <w:r w:rsidRPr="394BE760">
        <w:rPr>
          <w:rFonts w:ascii="Verdana" w:hAnsi="Verdana"/>
          <w:sz w:val="20"/>
          <w:szCs w:val="20"/>
        </w:rPr>
        <w:t xml:space="preserve"> </w:t>
      </w:r>
      <w:r w:rsidR="00D14D75">
        <w:rPr>
          <w:rFonts w:ascii="Verdana" w:hAnsi="Verdana"/>
          <w:sz w:val="20"/>
          <w:szCs w:val="20"/>
        </w:rPr>
        <w:t>group’s</w:t>
      </w:r>
      <w:r w:rsidRPr="394BE760">
        <w:rPr>
          <w:rFonts w:ascii="Verdana" w:hAnsi="Verdana"/>
          <w:sz w:val="20"/>
          <w:szCs w:val="20"/>
        </w:rPr>
        <w:t xml:space="preserve"> check-in </w:t>
      </w:r>
      <w:r w:rsidR="00DD06DC">
        <w:rPr>
          <w:rFonts w:ascii="Verdana" w:hAnsi="Verdana"/>
          <w:sz w:val="20"/>
          <w:szCs w:val="20"/>
        </w:rPr>
        <w:t xml:space="preserve">and </w:t>
      </w:r>
      <w:r w:rsidRPr="394BE760">
        <w:rPr>
          <w:rFonts w:ascii="Verdana" w:hAnsi="Verdana"/>
          <w:sz w:val="20"/>
          <w:szCs w:val="20"/>
        </w:rPr>
        <w:t xml:space="preserve">check-out, </w:t>
      </w:r>
      <w:r w:rsidR="00DD06DC">
        <w:rPr>
          <w:rFonts w:ascii="Verdana" w:hAnsi="Verdana"/>
          <w:sz w:val="20"/>
          <w:szCs w:val="20"/>
        </w:rPr>
        <w:t>resolv</w:t>
      </w:r>
      <w:r w:rsidR="00ED0855">
        <w:rPr>
          <w:rFonts w:ascii="Verdana" w:hAnsi="Verdana"/>
          <w:sz w:val="20"/>
          <w:szCs w:val="20"/>
        </w:rPr>
        <w:t xml:space="preserve">e </w:t>
      </w:r>
      <w:r w:rsidRPr="394BE760">
        <w:rPr>
          <w:rFonts w:ascii="Verdana" w:hAnsi="Verdana"/>
          <w:sz w:val="20"/>
          <w:szCs w:val="20"/>
        </w:rPr>
        <w:t>building issues</w:t>
      </w:r>
      <w:r w:rsidR="00ED0855">
        <w:rPr>
          <w:rFonts w:ascii="Verdana" w:hAnsi="Verdana"/>
          <w:sz w:val="20"/>
          <w:szCs w:val="20"/>
        </w:rPr>
        <w:t>,</w:t>
      </w:r>
      <w:r w:rsidRPr="394BE760">
        <w:rPr>
          <w:rFonts w:ascii="Verdana" w:hAnsi="Verdana"/>
          <w:sz w:val="20"/>
          <w:szCs w:val="20"/>
        </w:rPr>
        <w:t xml:space="preserve"> and </w:t>
      </w:r>
      <w:r w:rsidR="00ED0855">
        <w:rPr>
          <w:rFonts w:ascii="Verdana" w:hAnsi="Verdana"/>
          <w:sz w:val="20"/>
          <w:szCs w:val="20"/>
        </w:rPr>
        <w:t xml:space="preserve">address </w:t>
      </w:r>
      <w:r w:rsidRPr="394BE760">
        <w:rPr>
          <w:rFonts w:ascii="Verdana" w:hAnsi="Verdana"/>
          <w:sz w:val="20"/>
          <w:szCs w:val="20"/>
        </w:rPr>
        <w:t>any customer service</w:t>
      </w:r>
      <w:r>
        <w:rPr>
          <w:rFonts w:ascii="Verdana" w:hAnsi="Verdana"/>
          <w:sz w:val="20"/>
          <w:szCs w:val="20"/>
        </w:rPr>
        <w:t xml:space="preserve"> needs</w:t>
      </w:r>
      <w:r w:rsidRPr="394BE760">
        <w:rPr>
          <w:rFonts w:ascii="Verdana" w:hAnsi="Verdana"/>
          <w:sz w:val="20"/>
          <w:szCs w:val="20"/>
        </w:rPr>
        <w:t xml:space="preserve"> that may arise from a group’s arrival through departure.  </w:t>
      </w:r>
      <w:r w:rsidR="00A115B3">
        <w:rPr>
          <w:rFonts w:ascii="Verdana" w:hAnsi="Verdana"/>
          <w:sz w:val="20"/>
          <w:szCs w:val="20"/>
        </w:rPr>
        <w:t>Summer Assistant</w:t>
      </w:r>
      <w:r w:rsidR="00382009">
        <w:rPr>
          <w:rFonts w:ascii="Verdana" w:hAnsi="Verdana"/>
          <w:sz w:val="20"/>
          <w:szCs w:val="20"/>
        </w:rPr>
        <w:t>s</w:t>
      </w:r>
      <w:r w:rsidR="00F17F15">
        <w:rPr>
          <w:rFonts w:ascii="Verdana" w:hAnsi="Verdana"/>
          <w:sz w:val="20"/>
          <w:szCs w:val="20"/>
        </w:rPr>
        <w:t xml:space="preserve"> are</w:t>
      </w:r>
      <w:r w:rsidRPr="394BE760">
        <w:rPr>
          <w:rFonts w:ascii="Verdana" w:hAnsi="Verdana"/>
          <w:sz w:val="20"/>
          <w:szCs w:val="20"/>
        </w:rPr>
        <w:t xml:space="preserve"> required to live on campus</w:t>
      </w:r>
      <w:r>
        <w:rPr>
          <w:rFonts w:ascii="Verdana" w:hAnsi="Verdana"/>
          <w:sz w:val="20"/>
          <w:szCs w:val="20"/>
        </w:rPr>
        <w:t xml:space="preserve"> or within </w:t>
      </w:r>
      <w:r w:rsidR="00F17F15">
        <w:rPr>
          <w:rFonts w:ascii="Verdana" w:hAnsi="Verdana"/>
          <w:sz w:val="20"/>
          <w:szCs w:val="20"/>
        </w:rPr>
        <w:t>a 15-minute drive</w:t>
      </w:r>
      <w:r>
        <w:rPr>
          <w:rFonts w:ascii="Verdana" w:hAnsi="Verdana"/>
          <w:sz w:val="20"/>
          <w:szCs w:val="20"/>
        </w:rPr>
        <w:t xml:space="preserve"> of campus.</w:t>
      </w:r>
      <w:r w:rsidRPr="394BE760">
        <w:rPr>
          <w:rFonts w:ascii="Verdana" w:hAnsi="Verdana"/>
          <w:sz w:val="20"/>
          <w:szCs w:val="20"/>
        </w:rPr>
        <w:t xml:space="preserve"> Summer housing and a mea</w:t>
      </w:r>
      <w:r>
        <w:rPr>
          <w:rFonts w:ascii="Verdana" w:hAnsi="Verdana"/>
          <w:sz w:val="20"/>
          <w:szCs w:val="20"/>
        </w:rPr>
        <w:t xml:space="preserve">l plan are included. </w:t>
      </w:r>
    </w:p>
    <w:p w14:paraId="2AD40A83" w14:textId="77777777" w:rsidR="003873C9" w:rsidRPr="003243D6" w:rsidRDefault="003873C9" w:rsidP="00FF386A">
      <w:pPr>
        <w:rPr>
          <w:rFonts w:ascii="Verdana" w:hAnsi="Verdana"/>
          <w:b/>
          <w:color w:val="EA6A20"/>
          <w:sz w:val="20"/>
          <w:szCs w:val="20"/>
        </w:rPr>
      </w:pPr>
      <w:r w:rsidRPr="003243D6">
        <w:rPr>
          <w:rFonts w:ascii="Verdana" w:hAnsi="Verdana"/>
          <w:b/>
          <w:color w:val="EA6A20"/>
          <w:sz w:val="20"/>
          <w:szCs w:val="20"/>
        </w:rPr>
        <w:t>Responsibilities</w:t>
      </w:r>
    </w:p>
    <w:p w14:paraId="02293F14" w14:textId="370E95D9" w:rsidR="004E43B8" w:rsidRPr="004E43B8" w:rsidRDefault="004E43B8" w:rsidP="004E43B8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u w:val="single"/>
        </w:rPr>
      </w:pPr>
      <w:r w:rsidRPr="394BE760">
        <w:rPr>
          <w:rFonts w:ascii="Verdana" w:hAnsi="Verdana"/>
          <w:sz w:val="20"/>
          <w:szCs w:val="20"/>
        </w:rPr>
        <w:t xml:space="preserve">Able to work in teams </w:t>
      </w:r>
      <w:r w:rsidR="00E1471E">
        <w:rPr>
          <w:rFonts w:ascii="Verdana" w:hAnsi="Verdana"/>
          <w:sz w:val="20"/>
          <w:szCs w:val="20"/>
        </w:rPr>
        <w:t xml:space="preserve">with the other </w:t>
      </w:r>
      <w:r>
        <w:rPr>
          <w:rFonts w:ascii="Verdana" w:hAnsi="Verdana"/>
          <w:sz w:val="20"/>
          <w:szCs w:val="20"/>
        </w:rPr>
        <w:t>Summer Assistant</w:t>
      </w:r>
      <w:r w:rsidR="00E1471E">
        <w:rPr>
          <w:rFonts w:ascii="Verdana" w:hAnsi="Verdana"/>
          <w:sz w:val="20"/>
          <w:szCs w:val="20"/>
        </w:rPr>
        <w:t>s, providing</w:t>
      </w:r>
      <w:r w:rsidRPr="394BE76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support </w:t>
      </w:r>
      <w:r w:rsidR="00E1471E">
        <w:rPr>
          <w:rFonts w:ascii="Verdana" w:hAnsi="Verdana"/>
          <w:sz w:val="20"/>
          <w:szCs w:val="20"/>
        </w:rPr>
        <w:t xml:space="preserve">for </w:t>
      </w:r>
      <w:r>
        <w:rPr>
          <w:rFonts w:ascii="Verdana" w:hAnsi="Verdana"/>
          <w:sz w:val="20"/>
          <w:szCs w:val="20"/>
        </w:rPr>
        <w:t>all camps/conferences/individuals that visit and stay on campus</w:t>
      </w:r>
      <w:r w:rsidRPr="394BE760">
        <w:rPr>
          <w:rFonts w:ascii="Verdana" w:hAnsi="Verdana"/>
          <w:sz w:val="20"/>
          <w:szCs w:val="20"/>
        </w:rPr>
        <w:t xml:space="preserve">. </w:t>
      </w:r>
    </w:p>
    <w:p w14:paraId="2C631DF1" w14:textId="1059D4CA" w:rsidR="00154390" w:rsidRPr="008D36B0" w:rsidRDefault="7FD4BF0F" w:rsidP="008D36B0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u w:val="single"/>
        </w:rPr>
      </w:pPr>
      <w:r w:rsidRPr="7FD4BF0F">
        <w:rPr>
          <w:rFonts w:ascii="Verdana" w:hAnsi="Verdana"/>
          <w:sz w:val="20"/>
          <w:szCs w:val="20"/>
        </w:rPr>
        <w:t>Available by cell phone 24/7 when on call (</w:t>
      </w:r>
      <w:r w:rsidR="00DE7EC0">
        <w:rPr>
          <w:rFonts w:ascii="Verdana" w:hAnsi="Verdana"/>
          <w:sz w:val="20"/>
          <w:szCs w:val="20"/>
        </w:rPr>
        <w:t>P</w:t>
      </w:r>
      <w:r w:rsidRPr="7FD4BF0F">
        <w:rPr>
          <w:rFonts w:ascii="Verdana" w:hAnsi="Verdana"/>
          <w:sz w:val="20"/>
          <w:szCs w:val="20"/>
        </w:rPr>
        <w:t xml:space="preserve">hone provided by </w:t>
      </w:r>
      <w:r w:rsidR="001E2486">
        <w:rPr>
          <w:rFonts w:ascii="Verdana" w:hAnsi="Verdana"/>
          <w:sz w:val="20"/>
          <w:szCs w:val="20"/>
        </w:rPr>
        <w:t xml:space="preserve">the </w:t>
      </w:r>
      <w:r w:rsidRPr="7FD4BF0F">
        <w:rPr>
          <w:rFonts w:ascii="Verdana" w:hAnsi="Verdana"/>
          <w:sz w:val="20"/>
          <w:szCs w:val="20"/>
        </w:rPr>
        <w:t xml:space="preserve">department). </w:t>
      </w:r>
      <w:r w:rsidR="007D2BF7">
        <w:rPr>
          <w:rFonts w:ascii="Verdana" w:hAnsi="Verdana"/>
          <w:sz w:val="20"/>
          <w:szCs w:val="20"/>
        </w:rPr>
        <w:t>On-Call rotation</w:t>
      </w:r>
      <w:r w:rsidR="00DE7EC0">
        <w:rPr>
          <w:rFonts w:ascii="Verdana" w:hAnsi="Verdana"/>
          <w:sz w:val="20"/>
          <w:szCs w:val="20"/>
        </w:rPr>
        <w:t xml:space="preserve"> is for </w:t>
      </w:r>
      <w:r w:rsidR="008E0935">
        <w:rPr>
          <w:rFonts w:ascii="Verdana" w:hAnsi="Verdana"/>
          <w:sz w:val="20"/>
          <w:szCs w:val="20"/>
        </w:rPr>
        <w:t>one</w:t>
      </w:r>
      <w:r w:rsidR="00DE7EC0">
        <w:rPr>
          <w:rFonts w:ascii="Verdana" w:hAnsi="Verdana"/>
          <w:sz w:val="20"/>
          <w:szCs w:val="20"/>
        </w:rPr>
        <w:t xml:space="preserve"> week</w:t>
      </w:r>
      <w:r w:rsidR="00714B9E">
        <w:rPr>
          <w:rFonts w:ascii="Verdana" w:hAnsi="Verdana"/>
          <w:sz w:val="20"/>
          <w:szCs w:val="20"/>
        </w:rPr>
        <w:t>.</w:t>
      </w:r>
    </w:p>
    <w:p w14:paraId="66A0B1B8" w14:textId="42CB9A17" w:rsidR="000E58F5" w:rsidRPr="001E2486" w:rsidRDefault="003243D6" w:rsidP="000E58F5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</w:rPr>
        <w:t>Available</w:t>
      </w:r>
      <w:r w:rsidR="00996466" w:rsidRPr="003243D6">
        <w:rPr>
          <w:rFonts w:ascii="Verdana" w:hAnsi="Verdana"/>
          <w:sz w:val="20"/>
          <w:szCs w:val="20"/>
        </w:rPr>
        <w:t xml:space="preserve"> to work office shifts in the </w:t>
      </w:r>
      <w:r w:rsidR="00376C18" w:rsidRPr="003243D6">
        <w:rPr>
          <w:rFonts w:ascii="Verdana" w:hAnsi="Verdana"/>
          <w:sz w:val="20"/>
          <w:szCs w:val="20"/>
        </w:rPr>
        <w:t>Summer Programs Office</w:t>
      </w:r>
      <w:r w:rsidR="0031497A" w:rsidRPr="003243D6">
        <w:rPr>
          <w:rFonts w:ascii="Verdana" w:hAnsi="Verdana"/>
          <w:sz w:val="20"/>
          <w:szCs w:val="20"/>
        </w:rPr>
        <w:t xml:space="preserve">. </w:t>
      </w:r>
    </w:p>
    <w:p w14:paraId="3F98A233" w14:textId="230EA4D2" w:rsidR="00E724E0" w:rsidRPr="001E2486" w:rsidRDefault="001E2486" w:rsidP="001E2486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</w:rPr>
        <w:t xml:space="preserve">Attend weekly Staff Meetings and all training sessions. </w:t>
      </w:r>
    </w:p>
    <w:p w14:paraId="491C42A9" w14:textId="159C2D54" w:rsidR="001E2486" w:rsidRPr="001E2486" w:rsidRDefault="00251EC1" w:rsidP="003873C9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u w:val="single"/>
        </w:rPr>
      </w:pPr>
      <w:r w:rsidRPr="003243D6">
        <w:rPr>
          <w:rFonts w:ascii="Verdana" w:hAnsi="Verdana"/>
          <w:sz w:val="20"/>
          <w:szCs w:val="20"/>
        </w:rPr>
        <w:t>Complete</w:t>
      </w:r>
      <w:r w:rsidR="0031497A" w:rsidRPr="003243D6">
        <w:rPr>
          <w:rFonts w:ascii="Verdana" w:hAnsi="Verdana"/>
          <w:sz w:val="20"/>
          <w:szCs w:val="20"/>
        </w:rPr>
        <w:t xml:space="preserve"> </w:t>
      </w:r>
      <w:r w:rsidR="009605D4" w:rsidRPr="003243D6">
        <w:rPr>
          <w:rFonts w:ascii="Verdana" w:hAnsi="Verdana"/>
          <w:sz w:val="20"/>
          <w:szCs w:val="20"/>
        </w:rPr>
        <w:t>room</w:t>
      </w:r>
      <w:r w:rsidR="00FD3465" w:rsidRPr="003243D6">
        <w:rPr>
          <w:rFonts w:ascii="Verdana" w:hAnsi="Verdana"/>
          <w:sz w:val="20"/>
          <w:szCs w:val="20"/>
        </w:rPr>
        <w:t xml:space="preserve"> checks </w:t>
      </w:r>
      <w:r w:rsidR="001E2486">
        <w:rPr>
          <w:rFonts w:ascii="Verdana" w:hAnsi="Verdana"/>
          <w:sz w:val="20"/>
          <w:szCs w:val="20"/>
        </w:rPr>
        <w:t xml:space="preserve">before and </w:t>
      </w:r>
      <w:r w:rsidR="00FD3465" w:rsidRPr="003243D6">
        <w:rPr>
          <w:rFonts w:ascii="Verdana" w:hAnsi="Verdana"/>
          <w:sz w:val="20"/>
          <w:szCs w:val="20"/>
        </w:rPr>
        <w:t>after groups</w:t>
      </w:r>
      <w:r w:rsidR="001E2486">
        <w:rPr>
          <w:rFonts w:ascii="Verdana" w:hAnsi="Verdana"/>
          <w:sz w:val="20"/>
          <w:szCs w:val="20"/>
        </w:rPr>
        <w:t xml:space="preserve"> check in and out and enter service requests. </w:t>
      </w:r>
    </w:p>
    <w:p w14:paraId="651EDC7C" w14:textId="25FB78BE" w:rsidR="0031497A" w:rsidRPr="001E2486" w:rsidRDefault="001E2486" w:rsidP="003873C9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</w:rPr>
        <w:t xml:space="preserve">Assist with key packet prep, meal card prep, proxy programming, </w:t>
      </w:r>
    </w:p>
    <w:p w14:paraId="31321D65" w14:textId="6DBD5921" w:rsidR="00A5207B" w:rsidRPr="00A5207B" w:rsidRDefault="00A5207B" w:rsidP="00A5207B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</w:rPr>
        <w:t>Set up and work designated check-in and check-out areas on campus.</w:t>
      </w:r>
    </w:p>
    <w:p w14:paraId="14113822" w14:textId="06A976DF" w:rsidR="00A5207B" w:rsidRPr="001E2486" w:rsidRDefault="00A5207B" w:rsidP="00A5207B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</w:rPr>
        <w:t>Demonstrate proficiency (after training) in StarRez, Genetec, When to Work, Kronos, AIM</w:t>
      </w:r>
      <w:r w:rsidR="00477169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and GroupMe.</w:t>
      </w:r>
    </w:p>
    <w:p w14:paraId="2526D7D0" w14:textId="3603C907" w:rsidR="00A5207B" w:rsidRPr="00A5207B" w:rsidRDefault="003873C9" w:rsidP="00A5207B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u w:val="single"/>
        </w:rPr>
      </w:pPr>
      <w:r w:rsidRPr="00A5207B">
        <w:rPr>
          <w:rFonts w:ascii="Verdana" w:hAnsi="Verdana"/>
          <w:sz w:val="20"/>
          <w:szCs w:val="20"/>
        </w:rPr>
        <w:t xml:space="preserve">Collaborate with assigned groups and other departments, as needed, to provide </w:t>
      </w:r>
      <w:r w:rsidR="001E2486" w:rsidRPr="00A5207B">
        <w:rPr>
          <w:rFonts w:ascii="Verdana" w:hAnsi="Verdana"/>
          <w:sz w:val="20"/>
          <w:szCs w:val="20"/>
        </w:rPr>
        <w:t xml:space="preserve">a </w:t>
      </w:r>
      <w:r w:rsidRPr="00A5207B">
        <w:rPr>
          <w:rFonts w:ascii="Verdana" w:hAnsi="Verdana"/>
          <w:sz w:val="20"/>
          <w:szCs w:val="20"/>
        </w:rPr>
        <w:t>successful guest experience.</w:t>
      </w:r>
      <w:r w:rsidR="002E04D7">
        <w:rPr>
          <w:rFonts w:ascii="Verdana" w:hAnsi="Verdana"/>
          <w:sz w:val="20"/>
          <w:szCs w:val="20"/>
        </w:rPr>
        <w:t xml:space="preserve"> (Including</w:t>
      </w:r>
      <w:r w:rsidR="00F67195">
        <w:rPr>
          <w:rFonts w:ascii="Verdana" w:hAnsi="Verdana"/>
          <w:sz w:val="20"/>
          <w:szCs w:val="20"/>
        </w:rPr>
        <w:t xml:space="preserve"> but not limited to</w:t>
      </w:r>
      <w:r w:rsidR="002E04D7">
        <w:rPr>
          <w:rFonts w:ascii="Verdana" w:hAnsi="Verdana"/>
          <w:sz w:val="20"/>
          <w:szCs w:val="20"/>
        </w:rPr>
        <w:t xml:space="preserve"> Custodial, Maintenance, Aramark</w:t>
      </w:r>
      <w:r w:rsidR="00F67195">
        <w:rPr>
          <w:rFonts w:ascii="Verdana" w:hAnsi="Verdana"/>
          <w:sz w:val="20"/>
          <w:szCs w:val="20"/>
        </w:rPr>
        <w:t>)</w:t>
      </w:r>
    </w:p>
    <w:p w14:paraId="6C6322C5" w14:textId="2FB15A50" w:rsidR="001D4336" w:rsidRPr="003243D6" w:rsidRDefault="003873C9" w:rsidP="00936291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u w:val="single"/>
        </w:rPr>
      </w:pPr>
      <w:r w:rsidRPr="003243D6">
        <w:rPr>
          <w:rFonts w:ascii="Verdana" w:hAnsi="Verdana"/>
          <w:sz w:val="20"/>
          <w:szCs w:val="20"/>
        </w:rPr>
        <w:t>Multi-task and priorit</w:t>
      </w:r>
      <w:r w:rsidR="00F27BB7" w:rsidRPr="003243D6">
        <w:rPr>
          <w:rFonts w:ascii="Verdana" w:hAnsi="Verdana"/>
          <w:sz w:val="20"/>
          <w:szCs w:val="20"/>
        </w:rPr>
        <w:t>ize functions to meet deadlines, work in a team environment</w:t>
      </w:r>
      <w:r w:rsidR="001E2486">
        <w:rPr>
          <w:rFonts w:ascii="Verdana" w:hAnsi="Verdana"/>
          <w:sz w:val="20"/>
          <w:szCs w:val="20"/>
        </w:rPr>
        <w:t>,</w:t>
      </w:r>
      <w:r w:rsidR="00F27BB7" w:rsidRPr="003243D6">
        <w:rPr>
          <w:rFonts w:ascii="Verdana" w:hAnsi="Verdana"/>
          <w:sz w:val="20"/>
          <w:szCs w:val="20"/>
        </w:rPr>
        <w:t xml:space="preserve"> an</w:t>
      </w:r>
      <w:r w:rsidR="00B1740B">
        <w:rPr>
          <w:rFonts w:ascii="Verdana" w:hAnsi="Verdana"/>
          <w:sz w:val="20"/>
          <w:szCs w:val="20"/>
        </w:rPr>
        <w:t xml:space="preserve">d </w:t>
      </w:r>
      <w:r w:rsidR="00E65D1E">
        <w:rPr>
          <w:rFonts w:ascii="Verdana" w:hAnsi="Verdana"/>
          <w:sz w:val="20"/>
          <w:szCs w:val="20"/>
        </w:rPr>
        <w:t xml:space="preserve">follow directions with minimal supervision. </w:t>
      </w:r>
    </w:p>
    <w:p w14:paraId="3A0E018C" w14:textId="77777777" w:rsidR="00936291" w:rsidRPr="003243D6" w:rsidRDefault="00936291" w:rsidP="00936291">
      <w:pPr>
        <w:rPr>
          <w:rFonts w:ascii="Verdana" w:hAnsi="Verdana"/>
          <w:sz w:val="20"/>
          <w:szCs w:val="20"/>
          <w:u w:val="single"/>
        </w:rPr>
      </w:pPr>
      <w:r w:rsidRPr="003243D6">
        <w:rPr>
          <w:rFonts w:ascii="Verdana" w:hAnsi="Verdana"/>
          <w:b/>
          <w:color w:val="EA6A20"/>
          <w:sz w:val="20"/>
          <w:szCs w:val="20"/>
        </w:rPr>
        <w:t>Requirements</w:t>
      </w:r>
    </w:p>
    <w:p w14:paraId="69C5B093" w14:textId="669E8A8F" w:rsidR="000A0544" w:rsidRDefault="0046679D" w:rsidP="00936291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Can </w:t>
      </w:r>
      <w:r w:rsidR="00A429D3">
        <w:rPr>
          <w:rFonts w:ascii="Verdana" w:hAnsi="Verdana"/>
          <w:sz w:val="20"/>
          <w:szCs w:val="20"/>
        </w:rPr>
        <w:t>ONLY</w:t>
      </w:r>
      <w:r w:rsidR="7FD4BF0F" w:rsidRPr="7FD4BF0F">
        <w:rPr>
          <w:rFonts w:ascii="Verdana" w:hAnsi="Verdana"/>
          <w:sz w:val="20"/>
          <w:szCs w:val="20"/>
        </w:rPr>
        <w:t xml:space="preserve"> be enrolled in</w:t>
      </w:r>
      <w:r w:rsidR="00A429D3">
        <w:rPr>
          <w:rFonts w:ascii="Verdana" w:hAnsi="Verdana"/>
          <w:sz w:val="20"/>
          <w:szCs w:val="20"/>
        </w:rPr>
        <w:t xml:space="preserve"> asynchronous classes</w:t>
      </w:r>
      <w:r w:rsidR="00EE42BE">
        <w:rPr>
          <w:rFonts w:ascii="Verdana" w:hAnsi="Verdana"/>
          <w:sz w:val="20"/>
          <w:szCs w:val="20"/>
        </w:rPr>
        <w:t>.</w:t>
      </w:r>
    </w:p>
    <w:p w14:paraId="7407B147" w14:textId="351C2FD8" w:rsidR="00936291" w:rsidRPr="003243D6" w:rsidRDefault="00AC489A" w:rsidP="00936291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AN</w:t>
      </w:r>
      <w:r w:rsidR="000A054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OT</w:t>
      </w:r>
      <w:r w:rsidR="000A0544">
        <w:rPr>
          <w:rFonts w:ascii="Verdana" w:hAnsi="Verdana"/>
          <w:sz w:val="20"/>
          <w:szCs w:val="20"/>
        </w:rPr>
        <w:t xml:space="preserve"> </w:t>
      </w:r>
      <w:r w:rsidR="7FD4BF0F" w:rsidRPr="7FD4BF0F">
        <w:rPr>
          <w:rFonts w:ascii="Verdana" w:hAnsi="Verdana"/>
          <w:sz w:val="20"/>
          <w:szCs w:val="20"/>
        </w:rPr>
        <w:t>be employed by another department or organization and may not be involved in other activities that would limit availability.</w:t>
      </w:r>
    </w:p>
    <w:p w14:paraId="5085BB5C" w14:textId="5A1A89AA" w:rsidR="00936291" w:rsidRPr="003243D6" w:rsidRDefault="7FD4BF0F" w:rsidP="00936291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7FD4BF0F">
        <w:rPr>
          <w:rFonts w:ascii="Verdana" w:hAnsi="Verdana"/>
          <w:sz w:val="20"/>
          <w:szCs w:val="20"/>
        </w:rPr>
        <w:t>A</w:t>
      </w:r>
      <w:r w:rsidR="00A069A0">
        <w:rPr>
          <w:rFonts w:ascii="Verdana" w:hAnsi="Verdana"/>
          <w:sz w:val="20"/>
          <w:szCs w:val="20"/>
        </w:rPr>
        <w:t>vailable</w:t>
      </w:r>
      <w:r w:rsidRPr="7FD4BF0F">
        <w:rPr>
          <w:rFonts w:ascii="Verdana" w:hAnsi="Verdana"/>
          <w:sz w:val="20"/>
          <w:szCs w:val="20"/>
        </w:rPr>
        <w:t xml:space="preserve"> to work mornings, afternoons, evenings, and weekends and work up to 40 hours per week or more, as needed. </w:t>
      </w:r>
    </w:p>
    <w:p w14:paraId="6D645408" w14:textId="77777777" w:rsidR="009605D4" w:rsidRPr="003243D6" w:rsidRDefault="009605D4" w:rsidP="00936291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3243D6">
        <w:rPr>
          <w:rFonts w:ascii="Verdana" w:hAnsi="Verdana"/>
          <w:sz w:val="20"/>
          <w:szCs w:val="20"/>
        </w:rPr>
        <w:t xml:space="preserve">Must be able to </w:t>
      </w:r>
      <w:proofErr w:type="gramStart"/>
      <w:r w:rsidR="003243D6" w:rsidRPr="003243D6">
        <w:rPr>
          <w:rFonts w:ascii="Verdana" w:hAnsi="Verdana"/>
          <w:sz w:val="20"/>
          <w:szCs w:val="20"/>
        </w:rPr>
        <w:t>lift</w:t>
      </w:r>
      <w:r w:rsidRPr="003243D6">
        <w:rPr>
          <w:rFonts w:ascii="Verdana" w:hAnsi="Verdana"/>
          <w:sz w:val="20"/>
          <w:szCs w:val="20"/>
        </w:rPr>
        <w:t xml:space="preserve"> </w:t>
      </w:r>
      <w:r w:rsidR="003243D6">
        <w:rPr>
          <w:rFonts w:ascii="Verdana" w:hAnsi="Verdana"/>
          <w:sz w:val="20"/>
          <w:szCs w:val="20"/>
        </w:rPr>
        <w:t>up</w:t>
      </w:r>
      <w:proofErr w:type="gramEnd"/>
      <w:r w:rsidR="003243D6">
        <w:rPr>
          <w:rFonts w:ascii="Verdana" w:hAnsi="Verdana"/>
          <w:sz w:val="20"/>
          <w:szCs w:val="20"/>
        </w:rPr>
        <w:t xml:space="preserve"> </w:t>
      </w:r>
      <w:r w:rsidRPr="003243D6">
        <w:rPr>
          <w:rFonts w:ascii="Verdana" w:hAnsi="Verdana"/>
          <w:sz w:val="20"/>
          <w:szCs w:val="20"/>
        </w:rPr>
        <w:t>to 50 lbs.</w:t>
      </w:r>
    </w:p>
    <w:p w14:paraId="11608AE1" w14:textId="17E92A6B" w:rsidR="00936291" w:rsidRPr="003243D6" w:rsidRDefault="3B9EC929" w:rsidP="00936291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3B9EC929">
        <w:rPr>
          <w:rFonts w:ascii="Verdana" w:hAnsi="Verdana"/>
          <w:sz w:val="20"/>
          <w:szCs w:val="20"/>
        </w:rPr>
        <w:t xml:space="preserve">Must be enrolled as a Clemson University student in </w:t>
      </w:r>
      <w:r w:rsidR="008506DB">
        <w:rPr>
          <w:rFonts w:ascii="Verdana" w:hAnsi="Verdana"/>
          <w:sz w:val="20"/>
          <w:szCs w:val="20"/>
        </w:rPr>
        <w:t>the Spring semester prior to summer employment</w:t>
      </w:r>
      <w:r w:rsidRPr="3B9EC929">
        <w:rPr>
          <w:rFonts w:ascii="Verdana" w:hAnsi="Verdana"/>
          <w:sz w:val="20"/>
          <w:szCs w:val="20"/>
        </w:rPr>
        <w:t>.</w:t>
      </w:r>
    </w:p>
    <w:p w14:paraId="70121428" w14:textId="1BBC23A9" w:rsidR="00936291" w:rsidRPr="003243D6" w:rsidRDefault="001D4336" w:rsidP="00936291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3243D6">
        <w:rPr>
          <w:rFonts w:ascii="Verdana" w:hAnsi="Verdana"/>
          <w:sz w:val="20"/>
          <w:szCs w:val="20"/>
        </w:rPr>
        <w:t>Must</w:t>
      </w:r>
      <w:r w:rsidR="00352B65">
        <w:rPr>
          <w:rFonts w:ascii="Verdana" w:hAnsi="Verdana"/>
          <w:sz w:val="20"/>
          <w:szCs w:val="20"/>
        </w:rPr>
        <w:t xml:space="preserve"> have</w:t>
      </w:r>
      <w:r w:rsidR="00936291" w:rsidRPr="003243D6">
        <w:rPr>
          <w:rFonts w:ascii="Verdana" w:hAnsi="Verdana"/>
          <w:sz w:val="20"/>
          <w:szCs w:val="20"/>
        </w:rPr>
        <w:t xml:space="preserve"> a cumulative GPA of 2.25 at </w:t>
      </w:r>
      <w:r w:rsidR="00196C30">
        <w:rPr>
          <w:rFonts w:ascii="Verdana" w:hAnsi="Verdana"/>
          <w:sz w:val="20"/>
          <w:szCs w:val="20"/>
        </w:rPr>
        <w:t xml:space="preserve">the </w:t>
      </w:r>
      <w:r w:rsidR="00936291" w:rsidRPr="003243D6">
        <w:rPr>
          <w:rFonts w:ascii="Verdana" w:hAnsi="Verdana"/>
          <w:sz w:val="20"/>
          <w:szCs w:val="20"/>
        </w:rPr>
        <w:t xml:space="preserve">time of </w:t>
      </w:r>
      <w:r w:rsidR="004A35DB">
        <w:rPr>
          <w:rFonts w:ascii="Verdana" w:hAnsi="Verdana"/>
          <w:sz w:val="20"/>
          <w:szCs w:val="20"/>
        </w:rPr>
        <w:t xml:space="preserve">application </w:t>
      </w:r>
      <w:r w:rsidR="00936291" w:rsidRPr="003243D6">
        <w:rPr>
          <w:rFonts w:ascii="Verdana" w:hAnsi="Verdana"/>
          <w:sz w:val="20"/>
          <w:szCs w:val="20"/>
        </w:rPr>
        <w:t>submission</w:t>
      </w:r>
      <w:r w:rsidR="004A35DB">
        <w:rPr>
          <w:rFonts w:ascii="Verdana" w:hAnsi="Verdana"/>
          <w:sz w:val="20"/>
          <w:szCs w:val="20"/>
        </w:rPr>
        <w:t>.</w:t>
      </w:r>
    </w:p>
    <w:p w14:paraId="02DA1D64" w14:textId="5538FE2C" w:rsidR="00376C18" w:rsidRPr="003243D6" w:rsidRDefault="0019131B" w:rsidP="00936291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ave lived</w:t>
      </w:r>
      <w:r w:rsidR="004A35DB">
        <w:rPr>
          <w:rFonts w:ascii="Verdana" w:hAnsi="Verdana"/>
          <w:sz w:val="20"/>
          <w:szCs w:val="20"/>
        </w:rPr>
        <w:t xml:space="preserve"> </w:t>
      </w:r>
      <w:r w:rsidR="00936291" w:rsidRPr="003243D6">
        <w:rPr>
          <w:rFonts w:ascii="Verdana" w:hAnsi="Verdana"/>
          <w:sz w:val="20"/>
          <w:szCs w:val="20"/>
        </w:rPr>
        <w:t>in University Housing fo</w:t>
      </w:r>
      <w:r w:rsidR="00376C18" w:rsidRPr="003243D6">
        <w:rPr>
          <w:rFonts w:ascii="Verdana" w:hAnsi="Verdana"/>
          <w:sz w:val="20"/>
          <w:szCs w:val="20"/>
        </w:rPr>
        <w:t>r a minimum of one semester.</w:t>
      </w:r>
    </w:p>
    <w:p w14:paraId="2A85F2BE" w14:textId="77777777" w:rsidR="00D64219" w:rsidRPr="00D64219" w:rsidRDefault="2BEC0EE9" w:rsidP="00D64219">
      <w:pPr>
        <w:pStyle w:val="ListParagraph"/>
        <w:numPr>
          <w:ilvl w:val="0"/>
          <w:numId w:val="2"/>
        </w:numPr>
        <w:rPr>
          <w:rFonts w:ascii="Verdana" w:hAnsi="Verdana"/>
          <w:color w:val="000000" w:themeColor="text1"/>
          <w:sz w:val="20"/>
          <w:szCs w:val="20"/>
        </w:rPr>
      </w:pPr>
      <w:r w:rsidRPr="2BEC0EE9">
        <w:rPr>
          <w:rFonts w:ascii="Verdana" w:hAnsi="Verdana"/>
          <w:sz w:val="20"/>
          <w:szCs w:val="20"/>
        </w:rPr>
        <w:t>Required to live on</w:t>
      </w:r>
      <w:r w:rsidR="003574F3">
        <w:rPr>
          <w:rFonts w:ascii="Verdana" w:hAnsi="Verdana"/>
          <w:sz w:val="20"/>
          <w:szCs w:val="20"/>
        </w:rPr>
        <w:t xml:space="preserve"> or within 15 minutes of campus </w:t>
      </w:r>
      <w:r w:rsidRPr="2BEC0EE9">
        <w:rPr>
          <w:rFonts w:ascii="Verdana" w:hAnsi="Verdana"/>
          <w:sz w:val="20"/>
          <w:szCs w:val="20"/>
        </w:rPr>
        <w:t>from</w:t>
      </w:r>
      <w:r w:rsidRPr="2BEC0EE9">
        <w:rPr>
          <w:rFonts w:ascii="Verdana" w:hAnsi="Verdana"/>
          <w:color w:val="1F487C"/>
          <w:sz w:val="20"/>
          <w:szCs w:val="20"/>
        </w:rPr>
        <w:t xml:space="preserve"> </w:t>
      </w:r>
      <w:r w:rsidR="00421925">
        <w:rPr>
          <w:rFonts w:ascii="Verdana" w:hAnsi="Verdana"/>
          <w:sz w:val="20"/>
          <w:szCs w:val="20"/>
        </w:rPr>
        <w:t>May-August</w:t>
      </w:r>
      <w:r w:rsidRPr="2BEC0EE9">
        <w:rPr>
          <w:rFonts w:ascii="Verdana" w:hAnsi="Verdana"/>
          <w:sz w:val="20"/>
          <w:szCs w:val="20"/>
        </w:rPr>
        <w:t>.</w:t>
      </w:r>
      <w:r w:rsidR="00624ED2">
        <w:rPr>
          <w:rFonts w:ascii="Verdana" w:hAnsi="Verdana"/>
          <w:sz w:val="20"/>
          <w:szCs w:val="20"/>
        </w:rPr>
        <w:t xml:space="preserve"> (Specific dates will be provided at the interview)</w:t>
      </w:r>
      <w:r w:rsidR="00624ED2" w:rsidRPr="2BEC0EE9">
        <w:rPr>
          <w:rFonts w:ascii="Verdana" w:hAnsi="Verdana"/>
          <w:sz w:val="20"/>
          <w:szCs w:val="20"/>
        </w:rPr>
        <w:t>.</w:t>
      </w:r>
    </w:p>
    <w:p w14:paraId="79CA0F89" w14:textId="44953102" w:rsidR="00E45166" w:rsidRPr="00D64219" w:rsidRDefault="00E45166" w:rsidP="00D64219">
      <w:pPr>
        <w:pStyle w:val="ListParagraph"/>
        <w:numPr>
          <w:ilvl w:val="0"/>
          <w:numId w:val="2"/>
        </w:numPr>
        <w:rPr>
          <w:rFonts w:ascii="Verdana" w:hAnsi="Verdana"/>
          <w:color w:val="000000" w:themeColor="text1"/>
          <w:sz w:val="20"/>
          <w:szCs w:val="20"/>
        </w:rPr>
      </w:pPr>
      <w:r w:rsidRPr="00D64219">
        <w:rPr>
          <w:rFonts w:ascii="Verdana" w:hAnsi="Verdana"/>
          <w:sz w:val="20"/>
          <w:szCs w:val="20"/>
        </w:rPr>
        <w:t>Valid driver’s license.</w:t>
      </w:r>
    </w:p>
    <w:p w14:paraId="0C66776D" w14:textId="77777777" w:rsidR="00F51146" w:rsidRPr="003243D6" w:rsidRDefault="00F51146" w:rsidP="00F51146">
      <w:pPr>
        <w:rPr>
          <w:rFonts w:ascii="Verdana" w:hAnsi="Verdana"/>
          <w:b/>
          <w:color w:val="EA6A20"/>
          <w:sz w:val="20"/>
          <w:szCs w:val="20"/>
        </w:rPr>
      </w:pPr>
      <w:r w:rsidRPr="003243D6">
        <w:rPr>
          <w:rFonts w:ascii="Verdana" w:hAnsi="Verdana"/>
          <w:b/>
          <w:color w:val="EA6A20"/>
          <w:sz w:val="20"/>
          <w:szCs w:val="20"/>
        </w:rPr>
        <w:t>Pay and Benefits</w:t>
      </w:r>
    </w:p>
    <w:p w14:paraId="22527000" w14:textId="444A04DE" w:rsidR="00FD3465" w:rsidRPr="00156D60" w:rsidRDefault="00A44509" w:rsidP="00156D60">
      <w:pPr>
        <w:pStyle w:val="ListParagraph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$10.00 to </w:t>
      </w:r>
      <w:r w:rsidR="00027212" w:rsidRPr="003243D6">
        <w:rPr>
          <w:rFonts w:ascii="Verdana" w:hAnsi="Verdana"/>
          <w:sz w:val="20"/>
          <w:szCs w:val="20"/>
        </w:rPr>
        <w:t>$1</w:t>
      </w:r>
      <w:r w:rsidR="00DE7EC0">
        <w:rPr>
          <w:rFonts w:ascii="Verdana" w:hAnsi="Verdana"/>
          <w:sz w:val="20"/>
          <w:szCs w:val="20"/>
        </w:rPr>
        <w:t>2</w:t>
      </w:r>
      <w:r w:rsidR="00CF3523" w:rsidRPr="003243D6">
        <w:rPr>
          <w:rFonts w:ascii="Verdana" w:hAnsi="Verdana"/>
          <w:sz w:val="20"/>
          <w:szCs w:val="20"/>
        </w:rPr>
        <w:t>.00 per hour</w:t>
      </w:r>
      <w:r w:rsidR="00D92F8F" w:rsidRPr="003243D6">
        <w:rPr>
          <w:rFonts w:ascii="Verdana" w:hAnsi="Verdana"/>
          <w:sz w:val="20"/>
          <w:szCs w:val="20"/>
        </w:rPr>
        <w:t xml:space="preserve"> </w:t>
      </w:r>
    </w:p>
    <w:sectPr w:rsidR="00FD3465" w:rsidRPr="00156D6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EE018" w14:textId="77777777" w:rsidR="003D5C44" w:rsidRDefault="003D5C44" w:rsidP="00FF386A">
      <w:pPr>
        <w:spacing w:after="0" w:line="240" w:lineRule="auto"/>
      </w:pPr>
      <w:r>
        <w:separator/>
      </w:r>
    </w:p>
  </w:endnote>
  <w:endnote w:type="continuationSeparator" w:id="0">
    <w:p w14:paraId="2118C6AA" w14:textId="77777777" w:rsidR="003D5C44" w:rsidRDefault="003D5C44" w:rsidP="00FF38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0903526" w14:paraId="0A0633AF" w14:textId="77777777" w:rsidTr="40903526">
      <w:tc>
        <w:tcPr>
          <w:tcW w:w="3120" w:type="dxa"/>
        </w:tcPr>
        <w:p w14:paraId="1C0BAAC0" w14:textId="50042B8C" w:rsidR="40903526" w:rsidRDefault="40903526" w:rsidP="40903526">
          <w:pPr>
            <w:pStyle w:val="Header"/>
            <w:ind w:left="-115"/>
          </w:pPr>
        </w:p>
      </w:tc>
      <w:tc>
        <w:tcPr>
          <w:tcW w:w="3120" w:type="dxa"/>
        </w:tcPr>
        <w:p w14:paraId="24901811" w14:textId="12C39D96" w:rsidR="40903526" w:rsidRDefault="40903526" w:rsidP="40903526">
          <w:pPr>
            <w:pStyle w:val="Header"/>
            <w:jc w:val="center"/>
          </w:pPr>
        </w:p>
      </w:tc>
      <w:tc>
        <w:tcPr>
          <w:tcW w:w="3120" w:type="dxa"/>
        </w:tcPr>
        <w:p w14:paraId="0E6C8B37" w14:textId="6D6574C9" w:rsidR="40903526" w:rsidRDefault="40903526" w:rsidP="40903526">
          <w:pPr>
            <w:pStyle w:val="Header"/>
            <w:ind w:right="-115"/>
            <w:jc w:val="right"/>
          </w:pPr>
        </w:p>
      </w:tc>
    </w:tr>
  </w:tbl>
  <w:p w14:paraId="109BF1F2" w14:textId="627279F0" w:rsidR="40903526" w:rsidRDefault="40903526" w:rsidP="40903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46D51" w14:textId="77777777" w:rsidR="003D5C44" w:rsidRDefault="003D5C44" w:rsidP="00FF386A">
      <w:pPr>
        <w:spacing w:after="0" w:line="240" w:lineRule="auto"/>
      </w:pPr>
      <w:r>
        <w:separator/>
      </w:r>
    </w:p>
  </w:footnote>
  <w:footnote w:type="continuationSeparator" w:id="0">
    <w:p w14:paraId="2002CA0F" w14:textId="77777777" w:rsidR="003D5C44" w:rsidRDefault="003D5C44" w:rsidP="00FF38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57C83" w14:textId="73BE51DE" w:rsidR="000E58F5" w:rsidRDefault="000E58F5" w:rsidP="00FF386A">
    <w:pPr>
      <w:pStyle w:val="Header"/>
      <w:jc w:val="center"/>
      <w:rPr>
        <w:rFonts w:ascii="Verdana" w:hAnsi="Verdana"/>
        <w:b/>
        <w:color w:val="EA6A20"/>
      </w:rPr>
    </w:pPr>
    <w:r w:rsidRPr="003243D6">
      <w:rPr>
        <w:rFonts w:ascii="Verdana" w:hAnsi="Verdana"/>
        <w:b/>
        <w:color w:val="EA6A20"/>
      </w:rPr>
      <w:t xml:space="preserve">Position Description – </w:t>
    </w:r>
    <w:r w:rsidR="009445FC">
      <w:rPr>
        <w:rFonts w:ascii="Verdana" w:hAnsi="Verdana"/>
        <w:b/>
        <w:color w:val="EA6A20"/>
      </w:rPr>
      <w:t xml:space="preserve">Housing </w:t>
    </w:r>
    <w:r w:rsidRPr="003243D6">
      <w:rPr>
        <w:rFonts w:ascii="Verdana" w:hAnsi="Verdana"/>
        <w:b/>
        <w:color w:val="EA6A20"/>
      </w:rPr>
      <w:t xml:space="preserve">Summer Programs </w:t>
    </w:r>
  </w:p>
  <w:p w14:paraId="00C44448" w14:textId="61F195EF" w:rsidR="001B7970" w:rsidRDefault="009445FC" w:rsidP="001360D3">
    <w:pPr>
      <w:pStyle w:val="Header"/>
      <w:jc w:val="center"/>
      <w:rPr>
        <w:rFonts w:ascii="Verdana" w:hAnsi="Verdana"/>
        <w:b/>
        <w:color w:val="EA6A20"/>
      </w:rPr>
    </w:pPr>
    <w:r>
      <w:rPr>
        <w:rFonts w:ascii="Verdana" w:hAnsi="Verdana"/>
        <w:b/>
        <w:color w:val="EA6A20"/>
      </w:rPr>
      <w:t xml:space="preserve">Summer Assistant </w:t>
    </w:r>
  </w:p>
  <w:p w14:paraId="672A6659" w14:textId="08A11A10" w:rsidR="000E58F5" w:rsidRDefault="001360D3" w:rsidP="001360D3">
    <w:pPr>
      <w:pStyle w:val="Header"/>
      <w:jc w:val="center"/>
      <w:rPr>
        <w:rFonts w:ascii="Verdana" w:hAnsi="Verdana"/>
        <w:b/>
        <w:color w:val="EA6A20"/>
      </w:rPr>
    </w:pPr>
    <w:r>
      <w:rPr>
        <w:rFonts w:ascii="Verdana" w:hAnsi="Verdana"/>
        <w:b/>
        <w:color w:val="EA6A20"/>
      </w:rPr>
      <w:t>(</w:t>
    </w:r>
    <w:r w:rsidR="001B7970">
      <w:rPr>
        <w:rFonts w:ascii="Verdana" w:hAnsi="Verdana"/>
        <w:b/>
        <w:color w:val="EA6A20"/>
      </w:rPr>
      <w:t>Formerly</w:t>
    </w:r>
    <w:r w:rsidR="00923A4C">
      <w:rPr>
        <w:rFonts w:ascii="Verdana" w:hAnsi="Verdana"/>
        <w:b/>
        <w:color w:val="EA6A20"/>
      </w:rPr>
      <w:t xml:space="preserve"> Summer Assistant</w:t>
    </w:r>
    <w:r w:rsidR="00C7175D">
      <w:rPr>
        <w:rFonts w:ascii="Verdana" w:hAnsi="Verdana"/>
        <w:b/>
        <w:color w:val="EA6A20"/>
      </w:rPr>
      <w:t>/Conference</w:t>
    </w:r>
    <w:r w:rsidR="007C4D97">
      <w:rPr>
        <w:rFonts w:ascii="Verdana" w:hAnsi="Verdana"/>
        <w:b/>
        <w:color w:val="EA6A20"/>
      </w:rPr>
      <w:t xml:space="preserve"> Aide</w:t>
    </w:r>
    <w:r w:rsidR="00923A4C">
      <w:rPr>
        <w:rFonts w:ascii="Verdana" w:hAnsi="Verdana"/>
        <w:b/>
        <w:color w:val="EA6A20"/>
      </w:rPr>
      <w:t>)</w:t>
    </w:r>
  </w:p>
  <w:p w14:paraId="2BE099CC" w14:textId="77777777" w:rsidR="00040286" w:rsidRPr="001360D3" w:rsidRDefault="00040286" w:rsidP="001360D3">
    <w:pPr>
      <w:pStyle w:val="Header"/>
      <w:jc w:val="center"/>
      <w:rPr>
        <w:rFonts w:ascii="Verdana" w:hAnsi="Verdana"/>
        <w:b/>
        <w:color w:val="EA6A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55FDF"/>
    <w:multiLevelType w:val="hybridMultilevel"/>
    <w:tmpl w:val="88BE8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0D6688"/>
    <w:multiLevelType w:val="hybridMultilevel"/>
    <w:tmpl w:val="63AAF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79609A"/>
    <w:multiLevelType w:val="hybridMultilevel"/>
    <w:tmpl w:val="6F22D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7741218">
    <w:abstractNumId w:val="2"/>
  </w:num>
  <w:num w:numId="2" w16cid:durableId="1488396619">
    <w:abstractNumId w:val="1"/>
  </w:num>
  <w:num w:numId="3" w16cid:durableId="1328705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tzQ1MzQxMDA2MzFW0lEKTi0uzszPAykwqwUA7OZXMCwAAAA="/>
  </w:docVars>
  <w:rsids>
    <w:rsidRoot w:val="00FF386A"/>
    <w:rsid w:val="00010ACC"/>
    <w:rsid w:val="00027212"/>
    <w:rsid w:val="00040286"/>
    <w:rsid w:val="00043F8E"/>
    <w:rsid w:val="0009050B"/>
    <w:rsid w:val="000A0544"/>
    <w:rsid w:val="000E58F5"/>
    <w:rsid w:val="001239C2"/>
    <w:rsid w:val="001360D3"/>
    <w:rsid w:val="00154390"/>
    <w:rsid w:val="00156D60"/>
    <w:rsid w:val="0019131B"/>
    <w:rsid w:val="00196C30"/>
    <w:rsid w:val="001A3B01"/>
    <w:rsid w:val="001A7E33"/>
    <w:rsid w:val="001B1939"/>
    <w:rsid w:val="001B7970"/>
    <w:rsid w:val="001D4336"/>
    <w:rsid w:val="001E2486"/>
    <w:rsid w:val="00251EC1"/>
    <w:rsid w:val="00283A92"/>
    <w:rsid w:val="002C32D4"/>
    <w:rsid w:val="002E04D7"/>
    <w:rsid w:val="0031497A"/>
    <w:rsid w:val="003243D6"/>
    <w:rsid w:val="003451D8"/>
    <w:rsid w:val="00352B65"/>
    <w:rsid w:val="003574F3"/>
    <w:rsid w:val="00376C18"/>
    <w:rsid w:val="00382009"/>
    <w:rsid w:val="003873C9"/>
    <w:rsid w:val="00394796"/>
    <w:rsid w:val="003D5C44"/>
    <w:rsid w:val="00421925"/>
    <w:rsid w:val="00425D7D"/>
    <w:rsid w:val="0046679D"/>
    <w:rsid w:val="00477169"/>
    <w:rsid w:val="004A35DB"/>
    <w:rsid w:val="004B02BA"/>
    <w:rsid w:val="004E43B8"/>
    <w:rsid w:val="004E6A91"/>
    <w:rsid w:val="005321FB"/>
    <w:rsid w:val="005341F1"/>
    <w:rsid w:val="00545A8C"/>
    <w:rsid w:val="005A3663"/>
    <w:rsid w:val="005D0336"/>
    <w:rsid w:val="005E3161"/>
    <w:rsid w:val="00612ED1"/>
    <w:rsid w:val="00624ED2"/>
    <w:rsid w:val="006261AA"/>
    <w:rsid w:val="00645E5D"/>
    <w:rsid w:val="00650A6E"/>
    <w:rsid w:val="00655EAF"/>
    <w:rsid w:val="006D7286"/>
    <w:rsid w:val="00714B9E"/>
    <w:rsid w:val="007215CF"/>
    <w:rsid w:val="0073287E"/>
    <w:rsid w:val="0074222D"/>
    <w:rsid w:val="007A731D"/>
    <w:rsid w:val="007C4D97"/>
    <w:rsid w:val="007D2BF7"/>
    <w:rsid w:val="007D7DFC"/>
    <w:rsid w:val="00834C51"/>
    <w:rsid w:val="008506DB"/>
    <w:rsid w:val="00856E0D"/>
    <w:rsid w:val="0088124C"/>
    <w:rsid w:val="008D36B0"/>
    <w:rsid w:val="008D76B5"/>
    <w:rsid w:val="008E0935"/>
    <w:rsid w:val="008E6E22"/>
    <w:rsid w:val="00923A4C"/>
    <w:rsid w:val="00936291"/>
    <w:rsid w:val="00944004"/>
    <w:rsid w:val="009445FC"/>
    <w:rsid w:val="00945386"/>
    <w:rsid w:val="009605D4"/>
    <w:rsid w:val="00996466"/>
    <w:rsid w:val="009B2276"/>
    <w:rsid w:val="00A069A0"/>
    <w:rsid w:val="00A115B3"/>
    <w:rsid w:val="00A429D3"/>
    <w:rsid w:val="00A44509"/>
    <w:rsid w:val="00A5207B"/>
    <w:rsid w:val="00A709CA"/>
    <w:rsid w:val="00AA162B"/>
    <w:rsid w:val="00AA5F92"/>
    <w:rsid w:val="00AC489A"/>
    <w:rsid w:val="00AE22BC"/>
    <w:rsid w:val="00B1740B"/>
    <w:rsid w:val="00B452AA"/>
    <w:rsid w:val="00B472BD"/>
    <w:rsid w:val="00BE3E44"/>
    <w:rsid w:val="00BE5CD5"/>
    <w:rsid w:val="00C1656C"/>
    <w:rsid w:val="00C23309"/>
    <w:rsid w:val="00C7175D"/>
    <w:rsid w:val="00C86B08"/>
    <w:rsid w:val="00CD39D3"/>
    <w:rsid w:val="00CF3523"/>
    <w:rsid w:val="00D13C7A"/>
    <w:rsid w:val="00D14D75"/>
    <w:rsid w:val="00D47853"/>
    <w:rsid w:val="00D64219"/>
    <w:rsid w:val="00D92F8F"/>
    <w:rsid w:val="00DD06DC"/>
    <w:rsid w:val="00DE7EC0"/>
    <w:rsid w:val="00DF7152"/>
    <w:rsid w:val="00E1471E"/>
    <w:rsid w:val="00E4250E"/>
    <w:rsid w:val="00E45166"/>
    <w:rsid w:val="00E65D1E"/>
    <w:rsid w:val="00E724E0"/>
    <w:rsid w:val="00EB70CD"/>
    <w:rsid w:val="00EC0048"/>
    <w:rsid w:val="00ED0855"/>
    <w:rsid w:val="00EE42BE"/>
    <w:rsid w:val="00F17F15"/>
    <w:rsid w:val="00F23E97"/>
    <w:rsid w:val="00F27BB7"/>
    <w:rsid w:val="00F33341"/>
    <w:rsid w:val="00F51146"/>
    <w:rsid w:val="00F67195"/>
    <w:rsid w:val="00F75ABC"/>
    <w:rsid w:val="00F75AF9"/>
    <w:rsid w:val="00F81873"/>
    <w:rsid w:val="00FC45A8"/>
    <w:rsid w:val="00FC7DDF"/>
    <w:rsid w:val="00FD3465"/>
    <w:rsid w:val="00FF386A"/>
    <w:rsid w:val="2BEC0EE9"/>
    <w:rsid w:val="394BE760"/>
    <w:rsid w:val="3B9EC929"/>
    <w:rsid w:val="40903526"/>
    <w:rsid w:val="4C493434"/>
    <w:rsid w:val="5A725424"/>
    <w:rsid w:val="7B0A3140"/>
    <w:rsid w:val="7FD4B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ECAFD"/>
  <w15:docId w15:val="{1CAA2D9A-5B5C-456A-9403-54340B0EB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38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86A"/>
  </w:style>
  <w:style w:type="paragraph" w:styleId="Footer">
    <w:name w:val="footer"/>
    <w:basedOn w:val="Normal"/>
    <w:link w:val="FooterChar"/>
    <w:uiPriority w:val="99"/>
    <w:unhideWhenUsed/>
    <w:rsid w:val="00FF38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86A"/>
  </w:style>
  <w:style w:type="paragraph" w:styleId="BalloonText">
    <w:name w:val="Balloon Text"/>
    <w:basedOn w:val="Normal"/>
    <w:link w:val="BalloonTextChar"/>
    <w:uiPriority w:val="99"/>
    <w:semiHidden/>
    <w:unhideWhenUsed/>
    <w:rsid w:val="00FF38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8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873C9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arson G Hanahan</cp:lastModifiedBy>
  <cp:revision>29</cp:revision>
  <cp:lastPrinted>2012-08-29T19:36:00Z</cp:lastPrinted>
  <dcterms:created xsi:type="dcterms:W3CDTF">2023-08-02T15:41:00Z</dcterms:created>
  <dcterms:modified xsi:type="dcterms:W3CDTF">2023-08-02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effe723add311d68f17aabdffc3a27e732132f65d6aa22505636421afe1c4d</vt:lpwstr>
  </property>
</Properties>
</file>